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7773" w:rsidRPr="00322389" w:rsidRDefault="00A07773" w:rsidP="00A07773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 w:themeColor="accent1" w:themeShade="BF"/>
          <w:sz w:val="20"/>
          <w:szCs w:val="20"/>
        </w:rPr>
      </w:pPr>
      <w:r w:rsidRPr="00322389">
        <w:rPr>
          <w:rFonts w:ascii="Arial" w:hAnsi="Arial" w:cs="Arial"/>
          <w:b/>
          <w:color w:val="365F91" w:themeColor="accent1" w:themeShade="BF"/>
          <w:szCs w:val="24"/>
        </w:rPr>
        <w:t>OBRAZAC</w:t>
      </w:r>
    </w:p>
    <w:p w:rsidR="00067FCF" w:rsidRPr="00322389" w:rsidRDefault="00067FCF" w:rsidP="00BA7396">
      <w:pPr>
        <w:autoSpaceDE w:val="0"/>
        <w:autoSpaceDN w:val="0"/>
        <w:adjustRightInd w:val="0"/>
        <w:rPr>
          <w:rFonts w:ascii="Arial" w:hAnsi="Arial" w:cs="Arial"/>
          <w:b/>
          <w:color w:val="365F91" w:themeColor="accent1" w:themeShade="BF"/>
          <w:sz w:val="20"/>
          <w:szCs w:val="20"/>
        </w:rPr>
      </w:pPr>
    </w:p>
    <w:p w:rsidR="00067FCF" w:rsidRPr="00322389" w:rsidRDefault="00067FCF" w:rsidP="00BA7396">
      <w:pPr>
        <w:autoSpaceDE w:val="0"/>
        <w:autoSpaceDN w:val="0"/>
        <w:adjustRightInd w:val="0"/>
        <w:rPr>
          <w:rFonts w:ascii="Arial" w:hAnsi="Arial" w:cs="Arial"/>
          <w:b/>
          <w:color w:val="365F91" w:themeColor="accent1" w:themeShade="BF"/>
          <w:sz w:val="20"/>
          <w:szCs w:val="20"/>
        </w:rPr>
      </w:pP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3883"/>
        <w:gridCol w:w="5457"/>
      </w:tblGrid>
      <w:tr w:rsidR="00C72668" w:rsidRPr="00322389" w:rsidTr="00051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72668" w:rsidRPr="00322389" w:rsidRDefault="00067FCF" w:rsidP="00C75DF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8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Cs w:val="24"/>
              </w:rPr>
              <w:t>IZVJEŠTAJ</w:t>
            </w:r>
            <w:r w:rsidR="005F6D49" w:rsidRPr="00322389">
              <w:rPr>
                <w:rFonts w:ascii="Arial" w:hAnsi="Arial" w:cs="Arial"/>
                <w:color w:val="365F91" w:themeColor="accent1" w:themeShade="BF"/>
                <w:szCs w:val="24"/>
              </w:rPr>
              <w:t xml:space="preserve"> O ANALIZI UTICAJA PROPISA</w:t>
            </w:r>
            <w:r w:rsidR="00C111D8" w:rsidRPr="00322389">
              <w:rPr>
                <w:rFonts w:ascii="Arial" w:hAnsi="Arial" w:cs="Arial"/>
                <w:color w:val="365F91" w:themeColor="accent1" w:themeShade="BF"/>
                <w:szCs w:val="24"/>
              </w:rPr>
              <w:t xml:space="preserve"> ZA LOKALNE SAMOUPRAVE</w:t>
            </w:r>
          </w:p>
        </w:tc>
      </w:tr>
      <w:tr w:rsidR="004B549B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8322D4" w:rsidRPr="00322389" w:rsidRDefault="008322D4" w:rsidP="0000426F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AGA</w:t>
            </w:r>
            <w:r w:rsidR="005F6D49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ROPISA</w:t>
            </w:r>
          </w:p>
        </w:tc>
        <w:tc>
          <w:tcPr>
            <w:tcW w:w="5598" w:type="dxa"/>
          </w:tcPr>
          <w:p w:rsidR="0038091A" w:rsidRPr="0038091A" w:rsidRDefault="0038091A" w:rsidP="0038091A">
            <w:pPr>
              <w:autoSpaceDE w:val="0"/>
              <w:autoSpaceDN w:val="0"/>
              <w:adjustRightInd w:val="0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color w:val="365F91" w:themeColor="accent1" w:themeShade="BF"/>
                <w:sz w:val="20"/>
                <w:szCs w:val="20"/>
              </w:rPr>
            </w:pPr>
            <w:r w:rsidRPr="0038091A">
              <w:rPr>
                <w:rFonts w:ascii="Arial" w:hAnsi="Arial" w:cs="Arial"/>
                <w:b/>
                <w:color w:val="365F91" w:themeColor="accent1" w:themeShade="BF"/>
                <w:sz w:val="20"/>
                <w:szCs w:val="20"/>
              </w:rPr>
              <w:t xml:space="preserve">Предсједник Општине </w:t>
            </w:r>
          </w:p>
          <w:p w:rsidR="008322D4" w:rsidRPr="00322389" w:rsidRDefault="0038091A" w:rsidP="0038091A">
            <w:pPr>
              <w:autoSpaceDE w:val="0"/>
              <w:autoSpaceDN w:val="0"/>
              <w:adjustRightInd w:val="0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color w:val="365F91" w:themeColor="accent1" w:themeShade="BF"/>
                <w:sz w:val="20"/>
                <w:szCs w:val="20"/>
              </w:rPr>
            </w:pPr>
            <w:r w:rsidRPr="0038091A">
              <w:rPr>
                <w:rFonts w:ascii="Arial" w:hAnsi="Arial" w:cs="Arial"/>
                <w:b/>
                <w:color w:val="365F91" w:themeColor="accent1" w:themeShade="BF"/>
                <w:sz w:val="20"/>
                <w:szCs w:val="20"/>
              </w:rPr>
              <w:t>Секретаријат за финансије, развој и предузетништво</w:t>
            </w:r>
          </w:p>
        </w:tc>
      </w:tr>
      <w:tr w:rsidR="004B549B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8322D4" w:rsidRPr="00322389" w:rsidRDefault="008322D4" w:rsidP="00067FCF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IV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ROPISA</w:t>
            </w:r>
          </w:p>
        </w:tc>
        <w:tc>
          <w:tcPr>
            <w:tcW w:w="5598" w:type="dxa"/>
          </w:tcPr>
          <w:p w:rsidR="008322D4" w:rsidRPr="00322389" w:rsidRDefault="0038091A" w:rsidP="008322D4">
            <w:pPr>
              <w:autoSpaceDE w:val="0"/>
              <w:autoSpaceDN w:val="0"/>
              <w:adjustRightInd w:val="0"/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color w:val="365F91" w:themeColor="accent1" w:themeShade="BF"/>
                <w:sz w:val="20"/>
                <w:szCs w:val="20"/>
              </w:rPr>
            </w:pPr>
            <w:r w:rsidRPr="0038091A">
              <w:rPr>
                <w:rFonts w:ascii="Arial" w:hAnsi="Arial" w:cs="Arial"/>
                <w:b/>
                <w:color w:val="365F91" w:themeColor="accent1" w:themeShade="BF"/>
                <w:sz w:val="20"/>
                <w:szCs w:val="20"/>
              </w:rPr>
              <w:t>Одлука о  кредитном задужењу Општине Никшић</w:t>
            </w:r>
          </w:p>
        </w:tc>
      </w:tr>
      <w:tr w:rsidR="008322D4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322D4" w:rsidRPr="00322389" w:rsidRDefault="008322D4" w:rsidP="008322D4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1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efinisanje problema</w:t>
            </w:r>
          </w:p>
          <w:p w:rsidR="008E4862" w:rsidRPr="00322389" w:rsidRDefault="008E4862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 li je propis posljedica zaht</w:t>
            </w:r>
            <w:r w:rsidR="00741A3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va (propisa) na državnom nivou?</w:t>
            </w:r>
          </w:p>
          <w:p w:rsidR="008E4862" w:rsidRPr="00322389" w:rsidRDefault="008E4862" w:rsidP="008E486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vesti zakonski</w:t>
            </w:r>
            <w:r w:rsidR="00380D3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, odnosno strateški ili drugi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snov za donošenje propisa</w:t>
            </w:r>
            <w:r w:rsidR="00715DF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8E4862" w:rsidRPr="00322389" w:rsidRDefault="008E4862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 li </w:t>
            </w:r>
            <w:r w:rsidR="00380D3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e propisom utvrđuju</w:t>
            </w:r>
            <w:r w:rsidR="0006447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380D3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opstven</w:t>
            </w:r>
            <w:r w:rsidR="00380D3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</w:t>
            </w:r>
            <w:r w:rsidR="0006447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dležnosti ili prenes</w:t>
            </w:r>
            <w:r w:rsidR="00C773E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</w:t>
            </w:r>
            <w:r w:rsidR="00380D3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odnosno </w:t>
            </w:r>
            <w:r w:rsidR="00380D3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vjeren</w:t>
            </w:r>
            <w:r w:rsidR="00380D3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="00380D3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osl</w:t>
            </w:r>
            <w:r w:rsidR="00380D3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i</w:t>
            </w:r>
            <w:r w:rsidR="002A41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 samouprave?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je </w:t>
            </w:r>
            <w:r w:rsidR="005F03E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e  treba da r</w:t>
            </w:r>
            <w:r w:rsidR="006A1B2C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="005F03E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ši predloženi akt?</w:t>
            </w:r>
          </w:p>
          <w:p w:rsidR="00BE11B9" w:rsidRPr="00322389" w:rsidRDefault="00BE11B9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</w:t>
            </w:r>
            <w:r w:rsidR="0087183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i problem ima rodnu dimenziju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?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ima posebni uticaj na žene)</w:t>
            </w:r>
          </w:p>
          <w:p w:rsidR="00A07773" w:rsidRPr="00322389" w:rsidRDefault="00D06D2A" w:rsidP="0097284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ji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 uzroci problema?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je </w:t>
            </w:r>
            <w:r w:rsidR="005F03E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 posljedice problema?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</w:t>
            </w:r>
            <w:r w:rsidR="0097284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u subjekti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štećen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na koji način i 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 kojoj mjeri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C111D8" w:rsidRPr="00322389" w:rsidRDefault="00D06D2A" w:rsidP="008E486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ko 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 problem evoluirao bez promjene propisa (</w:t>
            </w:r>
            <w:r w:rsidR="005F03E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status quo” 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a)?</w:t>
            </w:r>
          </w:p>
        </w:tc>
      </w:tr>
      <w:tr w:rsidR="008322D4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38091A" w:rsidRPr="0038091A" w:rsidRDefault="0038091A" w:rsidP="0038091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8091A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>На државном нивоу је з</w:t>
            </w:r>
            <w:r w:rsidR="001147EB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>акључен Оквирни уговор „Водоснадбиј</w:t>
            </w:r>
            <w:r w:rsidRPr="0038091A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 xml:space="preserve">евање и отпадне воде у Црној Гори“ са Европском инвестиционом банком а односи се на сакупљање и пречишћавање отпадних вода и унапређење система водоснабђевања. Истим је </w:t>
            </w:r>
            <w:r w:rsidR="001147EB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>прерасподијеље</w:t>
            </w:r>
            <w:r w:rsidRPr="0038091A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>н један дио средстава за Општину Никшић к</w:t>
            </w:r>
            <w:r w:rsidR="001147EB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 xml:space="preserve">оја су намијењена за изградњу </w:t>
            </w:r>
            <w:r w:rsidR="001147EB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  <w:lang w:val="sr-Latn-ME"/>
              </w:rPr>
              <w:t>II</w:t>
            </w:r>
            <w:r w:rsidRPr="0038091A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 xml:space="preserve"> фазе канализационе мреже Општине Никшић. Ова изградња је планирана Стратешким планом развоја општине Никшић, за период 2023 - 2028. година.</w:t>
            </w:r>
          </w:p>
          <w:p w:rsidR="0038091A" w:rsidRPr="0038091A" w:rsidRDefault="0038091A" w:rsidP="0038091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8091A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>Законски основ за доношење Одлуке о кредитном задужењу Општине Никшић садржан је у одредбама Закона о локалној самоуправи („Службени лист ЦГ“, бр. 02/18, 34/19, 38/20, 50/22, 84/22 и 81/25) , Закона о финансирању локалне самоуправе ("Сл. лист ЦГ" бр. 03/19, 86/22, 05/24, 07/24 и 92/25) и Статута општине Никшић  ("Сл.лист  Црне Горе - Општински прописи", бр. 31/18, 21/23 и 42/25) и ("Сл. лист ЦГ" број 62/25).</w:t>
            </w:r>
          </w:p>
          <w:p w:rsidR="0038091A" w:rsidRPr="0038091A" w:rsidRDefault="001147EB" w:rsidP="0038091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>Ов</w:t>
            </w:r>
            <w:r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  <w:lang w:val="sr-Cyrl-ME"/>
              </w:rPr>
              <w:t>дје</w:t>
            </w:r>
            <w:r w:rsidR="0038091A" w:rsidRPr="0038091A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 xml:space="preserve"> се ради о пословима из надлежности Општине.</w:t>
            </w:r>
          </w:p>
          <w:p w:rsidR="0038091A" w:rsidRPr="0038091A" w:rsidRDefault="0038091A" w:rsidP="0038091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8091A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>Доношењем предложеног акта се стварају услови за закључивање уговора о просљеђивању средстава за реализацију овог пројекта.</w:t>
            </w:r>
          </w:p>
          <w:p w:rsidR="0038091A" w:rsidRPr="0038091A" w:rsidRDefault="0038091A" w:rsidP="0038091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8091A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>Овај акт нема родну димензију.</w:t>
            </w:r>
          </w:p>
          <w:p w:rsidR="0038091A" w:rsidRPr="0038091A" w:rsidRDefault="0038091A" w:rsidP="0038091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8091A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>Узроци проблема су непокривеност цијеле општине канализационом мрежом за прикупљање отпадних вода.</w:t>
            </w:r>
          </w:p>
          <w:p w:rsidR="0038091A" w:rsidRPr="0038091A" w:rsidRDefault="0038091A" w:rsidP="0038091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8091A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>Посљедица тога је што се не пречишћавају све отпадне воде са територије Општине.</w:t>
            </w:r>
          </w:p>
          <w:p w:rsidR="0038091A" w:rsidRPr="0038091A" w:rsidRDefault="0038091A" w:rsidP="0038091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8091A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>Доношењем овог акта нема оштећених субјеката.</w:t>
            </w:r>
          </w:p>
          <w:p w:rsidR="008322D4" w:rsidRPr="00322389" w:rsidRDefault="0038091A" w:rsidP="0038091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8091A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>Недоношењем овог прописа не би се могао радити овај пројекат.</w:t>
            </w:r>
          </w:p>
          <w:p w:rsidR="00AA117E" w:rsidRPr="00322389" w:rsidRDefault="00AA117E" w:rsidP="008322D4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8322D4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322D4" w:rsidRPr="00322389" w:rsidRDefault="008322D4" w:rsidP="008322D4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2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Ciljevi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ji ciljevi se postižu predloženim propisom?</w:t>
            </w:r>
          </w:p>
          <w:p w:rsidR="00BE11B9" w:rsidRPr="00322389" w:rsidRDefault="00BE11B9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</w:t>
            </w:r>
            <w:r w:rsidR="002A41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li bilo koji od ciljeva unapređuje rodnu ravnopravnost? </w:t>
            </w:r>
          </w:p>
          <w:p w:rsidR="00A07773" w:rsidRPr="00322389" w:rsidRDefault="00A07773" w:rsidP="00154647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63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8322D4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A117E" w:rsidRPr="001147EB" w:rsidRDefault="0038091A" w:rsidP="0038091A">
            <w:pPr>
              <w:autoSpaceDE w:val="0"/>
              <w:autoSpaceDN w:val="0"/>
              <w:adjustRightInd w:val="0"/>
              <w:spacing w:before="120" w:after="120"/>
              <w:rPr>
                <w:rFonts w:ascii="Calibri" w:hAnsi="Calibri" w:cs="Calibri"/>
                <w:b w:val="0"/>
                <w:iCs/>
                <w:color w:val="365F91" w:themeColor="accent1" w:themeShade="BF"/>
              </w:rPr>
            </w:pPr>
            <w:r w:rsidRPr="0038091A">
              <w:rPr>
                <w:rFonts w:ascii="Calibri" w:hAnsi="Calibri" w:cs="Calibri"/>
                <w:b w:val="0"/>
                <w:iCs/>
                <w:color w:val="365F91" w:themeColor="accent1" w:themeShade="BF"/>
              </w:rPr>
              <w:lastRenderedPageBreak/>
              <w:t xml:space="preserve">Предложеним прописом се стварају услови за </w:t>
            </w:r>
            <w:r w:rsidR="001147EB">
              <w:rPr>
                <w:rFonts w:ascii="Calibri" w:hAnsi="Calibri" w:cs="Calibri"/>
                <w:b w:val="0"/>
                <w:iCs/>
                <w:color w:val="365F91" w:themeColor="accent1" w:themeShade="BF"/>
              </w:rPr>
              <w:t xml:space="preserve">реализацију пројекта изградње </w:t>
            </w:r>
            <w:r w:rsidR="001147EB">
              <w:rPr>
                <w:rFonts w:ascii="Calibri" w:hAnsi="Calibri" w:cs="Calibri"/>
                <w:b w:val="0"/>
                <w:iCs/>
                <w:color w:val="365F91" w:themeColor="accent1" w:themeShade="BF"/>
                <w:lang w:val="sr-Latn-ME"/>
              </w:rPr>
              <w:t>II</w:t>
            </w:r>
            <w:r w:rsidRPr="0038091A">
              <w:rPr>
                <w:rFonts w:ascii="Calibri" w:hAnsi="Calibri" w:cs="Calibri"/>
                <w:b w:val="0"/>
                <w:iCs/>
                <w:color w:val="365F91" w:themeColor="accent1" w:themeShade="BF"/>
              </w:rPr>
              <w:t xml:space="preserve"> фазе</w:t>
            </w:r>
            <w:r w:rsidRPr="0038091A">
              <w:rPr>
                <w:rFonts w:ascii="Calibri" w:hAnsi="Calibri" w:cs="Calibri"/>
                <w:i/>
                <w:iCs/>
                <w:color w:val="365F91" w:themeColor="accent1" w:themeShade="BF"/>
              </w:rPr>
              <w:t xml:space="preserve"> </w:t>
            </w:r>
            <w:r w:rsidRPr="0038091A">
              <w:rPr>
                <w:rFonts w:ascii="Calibri" w:hAnsi="Calibri" w:cs="Calibri"/>
                <w:b w:val="0"/>
                <w:iCs/>
                <w:color w:val="365F91" w:themeColor="accent1" w:themeShade="BF"/>
              </w:rPr>
              <w:t>канализационе мреже, како би се сакупљала и пречишћавала што већа количина отпадних вода, а тиме штитила животна средина.</w:t>
            </w:r>
          </w:p>
        </w:tc>
      </w:tr>
      <w:tr w:rsidR="008322D4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322D4" w:rsidRPr="00322389" w:rsidRDefault="00282840" w:rsidP="0028284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3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pcije</w:t>
            </w:r>
          </w:p>
          <w:p w:rsidR="00A07773" w:rsidRPr="00322389" w:rsidRDefault="008169A7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Zašto je propis neophodan? - </w:t>
            </w:r>
            <w:r w:rsidR="00D06D2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je su moguće opcije za ispunjavanje ciljeva i rješavanje problema? (uvijek treba razmatrati “status quo” opciju i preporučljivo je uključiti i neregulatornu opciju, osim ako postoji obaveza 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a predloženog propisa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  <w:r w:rsidR="00D06D2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A07773" w:rsidRPr="00322389" w:rsidRDefault="00D06D2A" w:rsidP="002A410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razložiti preferiranu opciju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  <w:r w:rsidR="00BE11B9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(</w:t>
            </w:r>
            <w:r w:rsidR="002A41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likom obrazlaganja opcije uključiti i rodnu dimenziju</w:t>
            </w:r>
            <w:r w:rsidR="00BE11B9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te opcije</w:t>
            </w:r>
            <w:r w:rsidR="002A41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: </w:t>
            </w:r>
            <w:r w:rsidR="00BE11B9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 pr</w:t>
            </w:r>
            <w:r w:rsidR="00C450D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</w:t>
            </w:r>
            <w:r w:rsidR="00BE11B9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erirana opcija unapređuje rodnu ravnopravnost</w:t>
            </w:r>
            <w:r w:rsidR="002A41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="00C450D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tus žena i odnose među ženama i muškarc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a</w:t>
            </w:r>
            <w:r w:rsidR="00C450D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</w:p>
        </w:tc>
      </w:tr>
      <w:tr w:rsidR="008322D4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38091A" w:rsidRPr="001147EB" w:rsidRDefault="0038091A" w:rsidP="0038091A">
            <w:pPr>
              <w:autoSpaceDE w:val="0"/>
              <w:autoSpaceDN w:val="0"/>
              <w:adjustRightInd w:val="0"/>
              <w:spacing w:before="120" w:after="120"/>
              <w:rPr>
                <w:rFonts w:ascii="Calibri" w:hAnsi="Calibri" w:cs="Calibri"/>
                <w:b w:val="0"/>
                <w:iCs/>
                <w:color w:val="365F91" w:themeColor="accent1" w:themeShade="BF"/>
              </w:rPr>
            </w:pPr>
            <w:r w:rsidRPr="0038091A">
              <w:rPr>
                <w:rFonts w:ascii="Calibri" w:hAnsi="Calibri" w:cs="Calibri"/>
                <w:b w:val="0"/>
                <w:i/>
                <w:iCs/>
                <w:color w:val="365F91" w:themeColor="accent1" w:themeShade="BF"/>
              </w:rPr>
              <w:tab/>
            </w:r>
            <w:r w:rsidRPr="001147EB">
              <w:rPr>
                <w:rFonts w:ascii="Calibri" w:hAnsi="Calibri" w:cs="Calibri"/>
                <w:b w:val="0"/>
                <w:iCs/>
                <w:color w:val="365F91" w:themeColor="accent1" w:themeShade="BF"/>
              </w:rPr>
              <w:t>- Пропис је неопходан како би се приступило закључивању уговора о просљеђивању средстава.</w:t>
            </w:r>
          </w:p>
          <w:p w:rsidR="008322D4" w:rsidRPr="00322389" w:rsidRDefault="0038091A" w:rsidP="0038091A">
            <w:pPr>
              <w:autoSpaceDE w:val="0"/>
              <w:autoSpaceDN w:val="0"/>
              <w:adjustRightInd w:val="0"/>
              <w:spacing w:before="120" w:after="120"/>
              <w:rPr>
                <w:rFonts w:ascii="Calibri" w:hAnsi="Calibri" w:cs="Calibri"/>
                <w:b w:val="0"/>
                <w:i/>
                <w:iCs/>
                <w:color w:val="365F91" w:themeColor="accent1" w:themeShade="BF"/>
              </w:rPr>
            </w:pPr>
            <w:r w:rsidRPr="001147EB">
              <w:rPr>
                <w:rFonts w:ascii="Calibri" w:hAnsi="Calibri" w:cs="Calibri"/>
                <w:b w:val="0"/>
                <w:iCs/>
                <w:color w:val="365F91" w:themeColor="accent1" w:themeShade="BF"/>
              </w:rPr>
              <w:t>-</w:t>
            </w:r>
            <w:r w:rsidRPr="001147EB">
              <w:rPr>
                <w:rFonts w:ascii="Calibri" w:hAnsi="Calibri" w:cs="Calibri"/>
                <w:b w:val="0"/>
                <w:iCs/>
                <w:color w:val="365F91" w:themeColor="accent1" w:themeShade="BF"/>
              </w:rPr>
              <w:tab/>
              <w:t>Kао што је већ наведен, овај пропис нема родну димензију</w:t>
            </w:r>
            <w:r w:rsidRPr="0038091A">
              <w:rPr>
                <w:rFonts w:ascii="Calibri" w:hAnsi="Calibri" w:cs="Calibri"/>
                <w:b w:val="0"/>
                <w:i/>
                <w:iCs/>
                <w:color w:val="365F91" w:themeColor="accent1" w:themeShade="BF"/>
              </w:rPr>
              <w:t>.</w:t>
            </w:r>
          </w:p>
          <w:p w:rsidR="00FB6BD5" w:rsidRPr="00322389" w:rsidRDefault="00FB6BD5" w:rsidP="008322D4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282840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82840" w:rsidRPr="00322389" w:rsidRDefault="00282840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4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Analiza uticaja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 koga će i kako će najvjerovatnije uticati rješenja u propisu - 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brojati pozitivne i negativne uticaje, direktne i indirektne</w:t>
            </w:r>
            <w:r w:rsidR="005834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, kao i rodno-senzitivne uticaje propisa</w:t>
            </w:r>
            <w:r w:rsidR="008E4862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je</w:t>
            </w:r>
            <w:r w:rsidR="0006447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troškove </w:t>
            </w:r>
            <w:r w:rsidR="008E4862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 uštede</w:t>
            </w:r>
            <w:r w:rsidR="0006447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će primjena propisa 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azvati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rađanima i privredi (naročito malim i srednjim preduzećima)</w:t>
            </w:r>
            <w:r w:rsidR="008E4862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 li pozitivne posljedice donošenja propisa opravdava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u troškove koje će on stvoriti</w:t>
            </w:r>
            <w:r w:rsidR="008E4862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 li se propisom podržava stvaranje novih privrednih subjekata na tržištu i tržišna 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kurencija</w:t>
            </w:r>
            <w:r w:rsidR="008E4862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ljučiti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rocjenu administrativnih opterećenja i biznis barijera.</w:t>
            </w:r>
          </w:p>
          <w:p w:rsidR="00D27C82" w:rsidRPr="00322389" w:rsidRDefault="00D27C82" w:rsidP="00D27C82">
            <w:pPr>
              <w:pStyle w:val="ListParagraph"/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282840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82840" w:rsidRPr="00322389" w:rsidRDefault="00282840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38091A" w:rsidRPr="0038091A" w:rsidRDefault="0038091A" w:rsidP="0038091A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8091A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ab/>
              <w:t>Овај пропис ће позитивно утицати на заштиту животне средине и боље услове за живот грађана који живе у дијелу општине гђе ће се градити канализациона мрежа.</w:t>
            </w:r>
          </w:p>
          <w:p w:rsidR="0038091A" w:rsidRPr="0038091A" w:rsidRDefault="0038091A" w:rsidP="0038091A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8091A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>-</w:t>
            </w:r>
            <w:r w:rsidRPr="0038091A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ab/>
              <w:t>Грађанима ће се створити трошак по основу одвођења отпадних вода.</w:t>
            </w:r>
          </w:p>
          <w:p w:rsidR="0038091A" w:rsidRPr="0038091A" w:rsidRDefault="0038091A" w:rsidP="0038091A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8091A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>-</w:t>
            </w:r>
            <w:r w:rsidRPr="0038091A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ab/>
              <w:t xml:space="preserve">Позитивне посљедице изградње канализационе мреже у потпуности оправдавају трошкове које ће он створити. </w:t>
            </w:r>
          </w:p>
          <w:p w:rsidR="00AA117E" w:rsidRPr="00322389" w:rsidRDefault="0038091A" w:rsidP="0038091A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8091A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>-</w:t>
            </w:r>
            <w:r w:rsidRPr="0038091A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ab/>
              <w:t>Овим прописом се стварају услови за повећање обима посла привредном друштву које се бави водоснабђевањем и одвођењем отпадних вода, чиме се стварају услови за нова запошљавања.</w:t>
            </w:r>
          </w:p>
          <w:p w:rsidR="00AA117E" w:rsidRPr="00322389" w:rsidRDefault="00AA117E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702CFF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673F68" w:rsidRPr="00322389" w:rsidRDefault="00673F68" w:rsidP="00673F6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5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cjena fiskalnog uticaja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 li je potrebno obezbjeđenje finansijskih sredstava</w:t>
            </w:r>
            <w:r w:rsidR="0097284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z budžeta</w:t>
            </w:r>
            <w:r w:rsidR="00C111D8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okalnih samouprava odnosno budžeta</w:t>
            </w:r>
            <w:r w:rsidR="0097284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Crne Gore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za impleme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taciju propisa i u kom iznosu?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 li je obezbjeđenje finansijskih sredstava jednokratno, ili tokom određenog vremenskog perioda? </w:t>
            </w:r>
            <w:r w:rsidR="00673F68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brazložiti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A07773" w:rsidRDefault="00D06D2A" w:rsidP="00A07773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 li su neophodna finansijska sredstva obezbijeđena u budžetu</w:t>
            </w:r>
            <w:r w:rsidR="00C111D8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okalnih samouprava odnosno budžetu Crne Gore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za tekuću fiskal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 xml:space="preserve">nu godinu, odnosno da li su 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lanirana u bud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tu za narednu fiska</w:t>
            </w:r>
            <w:r w:rsidR="00C75D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u godinu?</w:t>
            </w:r>
          </w:p>
          <w:p w:rsidR="001C29C8" w:rsidRPr="001C29C8" w:rsidRDefault="001C29C8" w:rsidP="001C29C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 li propis utiče na visinu prihoda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jedinice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 samouprave</w:t>
            </w:r>
            <w:r w:rsidR="00EB773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dnosno </w:t>
            </w:r>
            <w:r w:rsidR="00EB773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oda</w:t>
            </w:r>
            <w:r w:rsidR="00EB773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udžet</w:t>
            </w:r>
            <w:r w:rsidR="00EB773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r w:rsidR="00EB773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Crne Gore</w:t>
            </w:r>
            <w:r w:rsidR="009A2CE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 kako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07773" w:rsidRPr="00322389" w:rsidRDefault="00D06D2A" w:rsidP="00C450D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 li će se implementacijom propisa ostvariti </w:t>
            </w:r>
            <w:r w:rsidR="005834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novi 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od</w:t>
            </w:r>
            <w:r w:rsidR="005834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za</w:t>
            </w:r>
            <w:r w:rsidR="005834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udžet jedinice</w:t>
            </w:r>
            <w:r w:rsidR="00C111D8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 samouprave</w:t>
            </w:r>
            <w:r w:rsidR="005834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,</w:t>
            </w:r>
            <w:r w:rsidR="00C111D8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dnosno za 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 Crne Gore?</w:t>
            </w:r>
          </w:p>
          <w:p w:rsidR="00C450DD" w:rsidRPr="00322389" w:rsidRDefault="00C450DD" w:rsidP="00235BF5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Ko </w:t>
            </w:r>
            <w:r w:rsidR="005834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r w:rsidR="009A2CE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potencijalni </w:t>
            </w:r>
            <w:r w:rsidR="005834B1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sni</w:t>
            </w:r>
            <w:r w:rsidR="005834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</w:t>
            </w:r>
            <w:r w:rsidR="009A2CE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 za implementaciju propisa (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u kojem procentu bi korisnici mogli biti muškarci, a u kojem žene? </w:t>
            </w:r>
            <w:r w:rsidR="00235BF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 li implementacija budžeta može biti uzrok neravnopravnosti između muškar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r w:rsidR="00235BF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r w:rsidR="00235BF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žen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r w:rsidR="00235BF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?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</w:p>
          <w:p w:rsidR="00A07773" w:rsidRPr="00322389" w:rsidRDefault="00A07773" w:rsidP="009A2CEB">
            <w:pPr>
              <w:pStyle w:val="ListParagraph"/>
              <w:ind w:left="63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702CFF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702CFF" w:rsidRPr="00322389" w:rsidRDefault="00702CFF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38091A" w:rsidRPr="0038091A" w:rsidRDefault="0038091A" w:rsidP="0038091A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8091A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lastRenderedPageBreak/>
              <w:t>Средства која је потребно обезбиједити у буџету односе се на враћање кредита у складу са ануитетима плана отплате – (главница 3. 000. 000,00еураплус припадајућа камата).</w:t>
            </w:r>
          </w:p>
          <w:p w:rsidR="0038091A" w:rsidRPr="0038091A" w:rsidRDefault="0038091A" w:rsidP="0038091A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8091A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>-</w:t>
            </w:r>
            <w:r w:rsidRPr="0038091A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ab/>
              <w:t>Средства се обезбјеђују дугорочно.</w:t>
            </w:r>
          </w:p>
          <w:p w:rsidR="0038091A" w:rsidRPr="0038091A" w:rsidRDefault="0038091A" w:rsidP="0038091A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8091A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>-</w:t>
            </w:r>
            <w:r w:rsidRPr="0038091A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ab/>
              <w:t>У буџету ће средства бити планирана за ову и наредне године.</w:t>
            </w:r>
          </w:p>
          <w:p w:rsidR="0038091A" w:rsidRPr="0038091A" w:rsidRDefault="0038091A" w:rsidP="0038091A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8091A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>-</w:t>
            </w:r>
            <w:r w:rsidRPr="0038091A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ab/>
              <w:t>За локалну самоуправу је ово трошак.</w:t>
            </w:r>
          </w:p>
          <w:p w:rsidR="00702CFF" w:rsidRPr="00322389" w:rsidRDefault="0038091A" w:rsidP="0038091A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8091A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>-</w:t>
            </w:r>
            <w:r w:rsidRPr="0038091A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ab/>
              <w:t>Имплементација овог прописа не може довести у питање неравноправност између мушкараца и жена.</w:t>
            </w:r>
          </w:p>
        </w:tc>
      </w:tr>
      <w:tr w:rsidR="00282840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82840" w:rsidRPr="00322389" w:rsidRDefault="00673F68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6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r w:rsidR="00282840" w:rsidRPr="00322389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>K</w:t>
            </w:r>
            <w:r w:rsidR="0028284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nsultacije zainteresovanih strana</w:t>
            </w:r>
          </w:p>
          <w:p w:rsidR="00A07773" w:rsidRPr="00322389" w:rsidRDefault="00A07773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Naznačiti da li je korišćena eksterna 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kspertska podrška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ako da, kako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A07773" w:rsidRPr="00322389" w:rsidRDefault="001D0BF0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značiti koje su grupe zainteresovanih strana konsultovane, u kojoj fazi RIA procesa i kako (javne ili ciljane konsultacije)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C450DD" w:rsidRPr="00322389" w:rsidRDefault="00C450DD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 li 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r w:rsidR="00B7089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redstavnice</w:t>
            </w:r>
            <w:r w:rsidR="009A2CE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</w:t>
            </w:r>
            <w:r w:rsidR="00B7089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kih udruženja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le </w:t>
            </w:r>
            <w:r w:rsidR="00B7089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ljučene u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konsultacij</w:t>
            </w:r>
            <w:r w:rsidR="00B7089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?</w:t>
            </w:r>
          </w:p>
          <w:p w:rsidR="00A07773" w:rsidRPr="00322389" w:rsidRDefault="001D0BF0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značiti glavne rezultate</w:t>
            </w:r>
            <w:r w:rsidR="00D4308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konsultacija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i </w:t>
            </w:r>
            <w:r w:rsidR="00D4308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 su predlozi i sugestije zainteresovanih strana prihv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ćeni odnosno nijesu prihvaćeni.</w:t>
            </w:r>
            <w:r w:rsidR="00D4308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brazložiti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282840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82840" w:rsidRPr="00322389" w:rsidRDefault="00282840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38091A" w:rsidRPr="0038091A" w:rsidRDefault="0038091A" w:rsidP="0038091A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8091A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ab/>
              <w:t xml:space="preserve">Припреми ове одлуке су претходиле консултације са Министарства финансија, Министарства </w:t>
            </w:r>
            <w:r w:rsidR="001147EB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>просторног планирања,</w:t>
            </w:r>
            <w:r w:rsidRPr="0038091A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 xml:space="preserve"> урбанизма </w:t>
            </w:r>
            <w:r w:rsidR="001147EB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  <w:lang w:val="sr-Cyrl-ME"/>
              </w:rPr>
              <w:t>и држав</w:t>
            </w:r>
            <w:bookmarkStart w:id="0" w:name="_GoBack"/>
            <w:bookmarkEnd w:id="0"/>
            <w:r w:rsidR="001147EB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  <w:lang w:val="sr-Cyrl-ME"/>
              </w:rPr>
              <w:t xml:space="preserve">не имовине </w:t>
            </w:r>
            <w:r w:rsidRPr="0038091A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 xml:space="preserve">и ДОО "Пројецт-Цонсултинг" - Подгорица (ПРОЦОН). </w:t>
            </w:r>
          </w:p>
          <w:p w:rsidR="0038091A" w:rsidRPr="0038091A" w:rsidRDefault="0038091A" w:rsidP="0038091A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8091A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>-</w:t>
            </w:r>
            <w:r w:rsidRPr="0038091A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ab/>
              <w:t>Kонсултације су биле договаране, све у циљу стварања услова за реализацију изградње ИИ фазе канализационе мреже.</w:t>
            </w:r>
          </w:p>
          <w:p w:rsidR="00AA117E" w:rsidRPr="00322389" w:rsidRDefault="0038091A" w:rsidP="0038091A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8091A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>-</w:t>
            </w:r>
            <w:r w:rsidRPr="0038091A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ab/>
              <w:t>Након консултација је преостало само да се донесе предметна одлука, како би се приступило закључивању уговора о просљеђивању средстава.</w:t>
            </w:r>
          </w:p>
          <w:p w:rsidR="00AA117E" w:rsidRPr="00322389" w:rsidRDefault="00AA117E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AA117E" w:rsidRPr="00322389" w:rsidRDefault="00AA117E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282840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82840" w:rsidRPr="00322389" w:rsidRDefault="00673F68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7</w:t>
            </w:r>
            <w:r w:rsidR="0028284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: Monitoring i evaluacija</w:t>
            </w:r>
          </w:p>
          <w:p w:rsidR="0000426F" w:rsidRPr="00322389" w:rsidRDefault="00D06D2A" w:rsidP="0000426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je su potencijalne prepreke za implementaciju propisa? 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ji su glavni indikatori prema kojima će se mjeriti ispunjenje ciljeva?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 će biti zadužen za sprovođenje monitoringa i evaluacije primjene propisa?</w:t>
            </w:r>
          </w:p>
        </w:tc>
      </w:tr>
      <w:tr w:rsidR="00282840" w:rsidRPr="000511F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A117E" w:rsidRPr="000511F0" w:rsidRDefault="00AA117E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1"/>
                <w:szCs w:val="21"/>
                <w:lang w:val="sr-Latn-CS"/>
              </w:rPr>
            </w:pPr>
          </w:p>
          <w:p w:rsidR="00833765" w:rsidRPr="000511F0" w:rsidRDefault="00833765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38091A" w:rsidRPr="0038091A" w:rsidRDefault="0038091A" w:rsidP="0038091A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8091A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 xml:space="preserve">За имплементецију  овог прописа се не очекују препреке. </w:t>
            </w:r>
          </w:p>
          <w:p w:rsidR="00AA117E" w:rsidRPr="000511F0" w:rsidRDefault="0038091A" w:rsidP="0038091A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8091A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>-</w:t>
            </w:r>
            <w:r w:rsidRPr="0038091A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ab/>
              <w:t>Испуњеност циљева ће се мјерити кроз реализацију пројекта.</w:t>
            </w:r>
          </w:p>
          <w:p w:rsidR="00AA117E" w:rsidRDefault="00AA117E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FB6BD5" w:rsidRDefault="00FB6BD5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FB6BD5" w:rsidRDefault="00FB6BD5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FB6BD5" w:rsidRDefault="00FB6BD5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FB6BD5" w:rsidRDefault="00FB6BD5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FB6BD5" w:rsidRDefault="00FB6BD5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FB6BD5" w:rsidRPr="000511F0" w:rsidRDefault="00FB6BD5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</w:tbl>
    <w:p w:rsidR="00BA7396" w:rsidRPr="000511F0" w:rsidRDefault="00BA7396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:rsidR="00972845" w:rsidRPr="00BD4282" w:rsidRDefault="00BD4282">
      <w:pPr>
        <w:rPr>
          <w:rFonts w:ascii="Arial" w:hAnsi="Arial" w:cs="Arial"/>
          <w:b/>
          <w:color w:val="365F91" w:themeColor="accent1" w:themeShade="BF"/>
        </w:rPr>
      </w:pPr>
      <w:r w:rsidRPr="00BD4282">
        <w:rPr>
          <w:rFonts w:ascii="Arial" w:hAnsi="Arial" w:cs="Arial"/>
          <w:b/>
          <w:color w:val="365F91" w:themeColor="accent1" w:themeShade="BF"/>
        </w:rPr>
        <w:t>Datum i mjesto</w:t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1C29C8">
        <w:rPr>
          <w:rFonts w:ascii="Arial" w:hAnsi="Arial" w:cs="Arial"/>
          <w:b/>
          <w:color w:val="365F91" w:themeColor="accent1" w:themeShade="BF"/>
        </w:rPr>
        <w:t>PREDLAGAČ PROPISA</w:t>
      </w:r>
    </w:p>
    <w:p w:rsidR="00972845" w:rsidRPr="00BD4282" w:rsidRDefault="00972845">
      <w:pPr>
        <w:rPr>
          <w:rFonts w:ascii="Arial" w:hAnsi="Arial" w:cs="Arial"/>
          <w:color w:val="365F91" w:themeColor="accent1" w:themeShade="BF"/>
        </w:rPr>
      </w:pPr>
    </w:p>
    <w:p w:rsidR="00972845" w:rsidRPr="00972845" w:rsidRDefault="00972845">
      <w:pPr>
        <w:rPr>
          <w:rFonts w:ascii="Arial" w:hAnsi="Arial" w:cs="Arial"/>
          <w:color w:val="1F497D" w:themeColor="text2"/>
        </w:rPr>
      </w:pPr>
      <w:r w:rsidRPr="00BD4282">
        <w:rPr>
          <w:rFonts w:ascii="Arial" w:hAnsi="Arial" w:cs="Arial"/>
          <w:color w:val="365F91" w:themeColor="accent1" w:themeShade="BF"/>
        </w:rPr>
        <w:t>___________________</w:t>
      </w:r>
      <w:r w:rsidRPr="00BD4282">
        <w:rPr>
          <w:rFonts w:ascii="Arial" w:hAnsi="Arial" w:cs="Arial"/>
          <w:color w:val="365F91" w:themeColor="accent1" w:themeShade="BF"/>
        </w:rPr>
        <w:tab/>
      </w:r>
      <w:r w:rsidRPr="00BD4282">
        <w:rPr>
          <w:rFonts w:ascii="Arial" w:hAnsi="Arial" w:cs="Arial"/>
          <w:color w:val="365F91" w:themeColor="accent1" w:themeShade="BF"/>
        </w:rPr>
        <w:tab/>
      </w:r>
      <w:r w:rsidRPr="00BD4282">
        <w:rPr>
          <w:rFonts w:ascii="Arial" w:hAnsi="Arial" w:cs="Arial"/>
          <w:color w:val="365F91" w:themeColor="accent1" w:themeShade="BF"/>
        </w:rPr>
        <w:tab/>
      </w:r>
      <w:r w:rsidRPr="00BD4282">
        <w:rPr>
          <w:rFonts w:ascii="Arial" w:hAnsi="Arial" w:cs="Arial"/>
          <w:color w:val="365F91" w:themeColor="accent1" w:themeShade="BF"/>
        </w:rPr>
        <w:tab/>
      </w:r>
      <w:r w:rsidRPr="00BD4282">
        <w:rPr>
          <w:rFonts w:ascii="Arial" w:hAnsi="Arial" w:cs="Arial"/>
          <w:color w:val="365F91" w:themeColor="accent1" w:themeShade="BF"/>
        </w:rPr>
        <w:tab/>
        <w:t>__________________________</w:t>
      </w:r>
      <w:r w:rsidRPr="00972845">
        <w:rPr>
          <w:rFonts w:ascii="Arial" w:hAnsi="Arial" w:cs="Arial"/>
          <w:color w:val="1F497D" w:themeColor="text2"/>
        </w:rPr>
        <w:tab/>
      </w:r>
      <w:r w:rsidRPr="00972845">
        <w:rPr>
          <w:rFonts w:ascii="Arial" w:hAnsi="Arial" w:cs="Arial"/>
          <w:color w:val="1F497D" w:themeColor="text2"/>
        </w:rPr>
        <w:tab/>
      </w:r>
      <w:r w:rsidRPr="00972845">
        <w:rPr>
          <w:rFonts w:ascii="Arial" w:hAnsi="Arial" w:cs="Arial"/>
          <w:color w:val="1F497D" w:themeColor="text2"/>
        </w:rPr>
        <w:tab/>
      </w:r>
      <w:r w:rsidRPr="00972845">
        <w:rPr>
          <w:rFonts w:ascii="Arial" w:hAnsi="Arial" w:cs="Arial"/>
          <w:color w:val="1F497D" w:themeColor="text2"/>
        </w:rPr>
        <w:tab/>
      </w:r>
      <w:r w:rsidRPr="00972845">
        <w:rPr>
          <w:rFonts w:ascii="Arial" w:hAnsi="Arial" w:cs="Arial"/>
          <w:color w:val="1F497D" w:themeColor="text2"/>
        </w:rPr>
        <w:tab/>
      </w:r>
      <w:r w:rsidRPr="00972845">
        <w:rPr>
          <w:rFonts w:ascii="Arial" w:hAnsi="Arial" w:cs="Arial"/>
          <w:color w:val="1F497D" w:themeColor="text2"/>
        </w:rPr>
        <w:tab/>
      </w:r>
      <w:r w:rsidRPr="00972845">
        <w:rPr>
          <w:rFonts w:ascii="Arial" w:hAnsi="Arial" w:cs="Arial"/>
          <w:color w:val="1F497D" w:themeColor="text2"/>
        </w:rPr>
        <w:tab/>
      </w:r>
      <w:r w:rsidRPr="00972845">
        <w:rPr>
          <w:rFonts w:ascii="Arial" w:hAnsi="Arial" w:cs="Arial"/>
          <w:color w:val="1F497D" w:themeColor="text2"/>
        </w:rPr>
        <w:tab/>
      </w:r>
    </w:p>
    <w:p w:rsidR="00972845" w:rsidRPr="00972845" w:rsidRDefault="00972845">
      <w:pPr>
        <w:rPr>
          <w:rFonts w:ascii="Arial" w:hAnsi="Arial" w:cs="Arial"/>
          <w:color w:val="365F91" w:themeColor="accent1" w:themeShade="BF"/>
        </w:rPr>
      </w:pPr>
    </w:p>
    <w:sectPr w:rsidR="00972845" w:rsidRPr="00972845" w:rsidSect="00322389"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302A40" w16cex:dateUtc="2020-10-13T11:29:00Z"/>
  <w16cex:commentExtensible w16cex:durableId="23302C71" w16cex:dateUtc="2020-10-13T11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C64E3E7" w16cid:durableId="23302A40"/>
  <w16cid:commentId w16cid:paraId="4DF073FA" w16cid:durableId="23302C7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51239" w:rsidRDefault="00A51239" w:rsidP="00BA7396">
      <w:r>
        <w:separator/>
      </w:r>
    </w:p>
  </w:endnote>
  <w:endnote w:type="continuationSeparator" w:id="0">
    <w:p w:rsidR="00A51239" w:rsidRDefault="00A51239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51239" w:rsidRDefault="00A51239" w:rsidP="00BA7396">
      <w:r>
        <w:separator/>
      </w:r>
    </w:p>
  </w:footnote>
  <w:footnote w:type="continuationSeparator" w:id="0">
    <w:p w:rsidR="00A51239" w:rsidRDefault="00A51239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 w15:restartNumberingAfterBreak="0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 w15:restartNumberingAfterBreak="0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114B5"/>
    <w:rsid w:val="000511F0"/>
    <w:rsid w:val="000629D8"/>
    <w:rsid w:val="00064473"/>
    <w:rsid w:val="00067FCF"/>
    <w:rsid w:val="000716AC"/>
    <w:rsid w:val="00075306"/>
    <w:rsid w:val="000E5392"/>
    <w:rsid w:val="000E7E95"/>
    <w:rsid w:val="001147EB"/>
    <w:rsid w:val="00136E1D"/>
    <w:rsid w:val="00154647"/>
    <w:rsid w:val="00162BB1"/>
    <w:rsid w:val="001C29C8"/>
    <w:rsid w:val="001C7348"/>
    <w:rsid w:val="001D0BF0"/>
    <w:rsid w:val="001E1794"/>
    <w:rsid w:val="002072BA"/>
    <w:rsid w:val="00235BF5"/>
    <w:rsid w:val="00267C7D"/>
    <w:rsid w:val="00282840"/>
    <w:rsid w:val="00284A91"/>
    <w:rsid w:val="00294662"/>
    <w:rsid w:val="00295023"/>
    <w:rsid w:val="002A4102"/>
    <w:rsid w:val="002A6869"/>
    <w:rsid w:val="002C6C29"/>
    <w:rsid w:val="002E7569"/>
    <w:rsid w:val="002E7A48"/>
    <w:rsid w:val="00310915"/>
    <w:rsid w:val="00322389"/>
    <w:rsid w:val="00357476"/>
    <w:rsid w:val="00374085"/>
    <w:rsid w:val="0038091A"/>
    <w:rsid w:val="00380D3B"/>
    <w:rsid w:val="00392F99"/>
    <w:rsid w:val="00395587"/>
    <w:rsid w:val="003F334E"/>
    <w:rsid w:val="0047459A"/>
    <w:rsid w:val="004A4396"/>
    <w:rsid w:val="004B549B"/>
    <w:rsid w:val="004E1351"/>
    <w:rsid w:val="004F4F9C"/>
    <w:rsid w:val="00504237"/>
    <w:rsid w:val="0054756C"/>
    <w:rsid w:val="005805F3"/>
    <w:rsid w:val="005834B1"/>
    <w:rsid w:val="005C4266"/>
    <w:rsid w:val="005F00B7"/>
    <w:rsid w:val="005F03ED"/>
    <w:rsid w:val="005F6D49"/>
    <w:rsid w:val="00601210"/>
    <w:rsid w:val="006129CD"/>
    <w:rsid w:val="006710AA"/>
    <w:rsid w:val="00673F68"/>
    <w:rsid w:val="00681DE1"/>
    <w:rsid w:val="006A1B2C"/>
    <w:rsid w:val="006A3B25"/>
    <w:rsid w:val="006A3B76"/>
    <w:rsid w:val="006B4020"/>
    <w:rsid w:val="006C4F93"/>
    <w:rsid w:val="006E4E97"/>
    <w:rsid w:val="006F1605"/>
    <w:rsid w:val="00702CFF"/>
    <w:rsid w:val="007043B6"/>
    <w:rsid w:val="00705E35"/>
    <w:rsid w:val="00715DF7"/>
    <w:rsid w:val="00721DB9"/>
    <w:rsid w:val="00733149"/>
    <w:rsid w:val="00736E8D"/>
    <w:rsid w:val="00741A35"/>
    <w:rsid w:val="007A1C7D"/>
    <w:rsid w:val="007C12EB"/>
    <w:rsid w:val="007D05DC"/>
    <w:rsid w:val="00811597"/>
    <w:rsid w:val="008169A7"/>
    <w:rsid w:val="008301C9"/>
    <w:rsid w:val="008322D4"/>
    <w:rsid w:val="00833765"/>
    <w:rsid w:val="008352FD"/>
    <w:rsid w:val="00846676"/>
    <w:rsid w:val="0085327D"/>
    <w:rsid w:val="00871235"/>
    <w:rsid w:val="00871836"/>
    <w:rsid w:val="008A2781"/>
    <w:rsid w:val="008B09E9"/>
    <w:rsid w:val="008C0535"/>
    <w:rsid w:val="008E4862"/>
    <w:rsid w:val="008E4CCC"/>
    <w:rsid w:val="008E6C79"/>
    <w:rsid w:val="009535C3"/>
    <w:rsid w:val="00960A46"/>
    <w:rsid w:val="00972845"/>
    <w:rsid w:val="00981466"/>
    <w:rsid w:val="009815B5"/>
    <w:rsid w:val="009874EB"/>
    <w:rsid w:val="009A2CEB"/>
    <w:rsid w:val="00A07773"/>
    <w:rsid w:val="00A265F9"/>
    <w:rsid w:val="00A51239"/>
    <w:rsid w:val="00A71595"/>
    <w:rsid w:val="00AA117E"/>
    <w:rsid w:val="00AA6F41"/>
    <w:rsid w:val="00AC6578"/>
    <w:rsid w:val="00AD100C"/>
    <w:rsid w:val="00B2646E"/>
    <w:rsid w:val="00B40AA1"/>
    <w:rsid w:val="00B50F39"/>
    <w:rsid w:val="00B535B4"/>
    <w:rsid w:val="00B7089B"/>
    <w:rsid w:val="00BA7396"/>
    <w:rsid w:val="00BA7877"/>
    <w:rsid w:val="00BD4282"/>
    <w:rsid w:val="00BE11B9"/>
    <w:rsid w:val="00C111D8"/>
    <w:rsid w:val="00C179F9"/>
    <w:rsid w:val="00C450DD"/>
    <w:rsid w:val="00C5148C"/>
    <w:rsid w:val="00C549B4"/>
    <w:rsid w:val="00C72668"/>
    <w:rsid w:val="00C75DF0"/>
    <w:rsid w:val="00C773E3"/>
    <w:rsid w:val="00C87DA2"/>
    <w:rsid w:val="00CB20F0"/>
    <w:rsid w:val="00D06D2A"/>
    <w:rsid w:val="00D25692"/>
    <w:rsid w:val="00D27C82"/>
    <w:rsid w:val="00D4308A"/>
    <w:rsid w:val="00D87CB1"/>
    <w:rsid w:val="00E3478E"/>
    <w:rsid w:val="00E61671"/>
    <w:rsid w:val="00E721E9"/>
    <w:rsid w:val="00EB773F"/>
    <w:rsid w:val="00ED0AF4"/>
    <w:rsid w:val="00ED0F74"/>
    <w:rsid w:val="00ED4766"/>
    <w:rsid w:val="00F20105"/>
    <w:rsid w:val="00F72683"/>
    <w:rsid w:val="00F7433F"/>
    <w:rsid w:val="00F829CD"/>
    <w:rsid w:val="00FB6BD5"/>
    <w:rsid w:val="00FB7CBA"/>
    <w:rsid w:val="00FF14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A258DD2-C1CE-40A4-983F-D44BA1936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34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56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0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0B015C-5995-4E75-97FA-EFD5C36668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27</Words>
  <Characters>585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8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Milijana Bošković</cp:lastModifiedBy>
  <cp:revision>2</cp:revision>
  <cp:lastPrinted>2012-02-02T11:17:00Z</cp:lastPrinted>
  <dcterms:created xsi:type="dcterms:W3CDTF">2025-11-10T06:46:00Z</dcterms:created>
  <dcterms:modified xsi:type="dcterms:W3CDTF">2025-11-10T06:46:00Z</dcterms:modified>
</cp:coreProperties>
</file>